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99881" w14:textId="77777777" w:rsidR="003D38F8" w:rsidRPr="00640E66" w:rsidRDefault="003D38F8" w:rsidP="003D38F8">
      <w:pPr>
        <w:jc w:val="center"/>
        <w:rPr>
          <w:rFonts w:cstheme="minorHAnsi"/>
          <w:b/>
          <w:sz w:val="48"/>
          <w:szCs w:val="44"/>
        </w:rPr>
      </w:pPr>
      <w:r w:rsidRPr="00640E66">
        <w:rPr>
          <w:rFonts w:cstheme="minorHAnsi"/>
          <w:b/>
          <w:sz w:val="48"/>
          <w:szCs w:val="44"/>
        </w:rPr>
        <w:t xml:space="preserve">Machine Learning – HW </w:t>
      </w:r>
      <w:r>
        <w:rPr>
          <w:rFonts w:cstheme="minorHAnsi"/>
          <w:b/>
          <w:sz w:val="48"/>
          <w:szCs w:val="44"/>
        </w:rPr>
        <w:t>5</w:t>
      </w:r>
    </w:p>
    <w:p w14:paraId="713C8904" w14:textId="799DA53C" w:rsidR="003D38F8" w:rsidRPr="00640E66" w:rsidRDefault="003D38F8" w:rsidP="003D38F8">
      <w:pPr>
        <w:jc w:val="center"/>
        <w:rPr>
          <w:rFonts w:cstheme="minorHAnsi"/>
          <w:sz w:val="44"/>
          <w:szCs w:val="44"/>
        </w:rPr>
      </w:pPr>
      <w:r w:rsidRPr="00640E66">
        <w:rPr>
          <w:rFonts w:cstheme="minorHAnsi"/>
          <w:sz w:val="44"/>
          <w:szCs w:val="44"/>
        </w:rPr>
        <w:t>Atieh Kashan</w:t>
      </w:r>
      <w:r w:rsidR="00B17B05">
        <w:rPr>
          <w:rFonts w:cstheme="minorHAnsi"/>
          <w:sz w:val="44"/>
          <w:szCs w:val="44"/>
        </w:rPr>
        <w:t>i</w:t>
      </w:r>
    </w:p>
    <w:p w14:paraId="27C4A3BF" w14:textId="3DCA9CBF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20EC145E" w14:textId="1BD630D8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031C8805" w14:textId="789AC81B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64FBBF07" w14:textId="28DC4CD5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267C4054" w14:textId="07BC8BCB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674BA3D7" w14:textId="5BD958AE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3C2BE26E" w14:textId="7A9A59EB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0E7882E9" w14:textId="4042E5E8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617AD723" w14:textId="409C3C19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44BA5184" w14:textId="3AD604E7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3F86E47D" w14:textId="34F86FB2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39E1C2CD" w14:textId="24FB02B9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4CA43B4A" w14:textId="538355AE" w:rsidR="003D38F8" w:rsidRDefault="003D38F8" w:rsidP="003D38F8">
      <w:pPr>
        <w:jc w:val="center"/>
        <w:rPr>
          <w:rFonts w:cstheme="minorHAnsi"/>
          <w:sz w:val="44"/>
          <w:szCs w:val="44"/>
        </w:rPr>
      </w:pPr>
    </w:p>
    <w:p w14:paraId="6F13B963" w14:textId="62BBFE5A" w:rsidR="003D38F8" w:rsidRDefault="003D38F8" w:rsidP="003D38F8">
      <w:pPr>
        <w:rPr>
          <w:rFonts w:cstheme="minorHAnsi"/>
          <w:sz w:val="44"/>
          <w:szCs w:val="44"/>
        </w:rPr>
      </w:pPr>
    </w:p>
    <w:p w14:paraId="6119B868" w14:textId="77777777" w:rsidR="003D38F8" w:rsidRPr="003D38F8" w:rsidRDefault="003D38F8" w:rsidP="003D38F8">
      <w:pPr>
        <w:rPr>
          <w:rFonts w:cstheme="minorHAnsi"/>
          <w:sz w:val="24"/>
          <w:szCs w:val="24"/>
        </w:rPr>
      </w:pPr>
    </w:p>
    <w:p w14:paraId="3FE13307" w14:textId="1C083D89" w:rsidR="003D38F8" w:rsidRDefault="003D38F8" w:rsidP="003D38F8">
      <w:pPr>
        <w:rPr>
          <w:rFonts w:cstheme="minorHAnsi"/>
          <w:sz w:val="24"/>
          <w:szCs w:val="24"/>
        </w:rPr>
      </w:pPr>
      <w:r w:rsidRPr="003D38F8">
        <w:rPr>
          <w:rFonts w:cstheme="minorHAnsi"/>
          <w:sz w:val="24"/>
          <w:szCs w:val="24"/>
        </w:rPr>
        <w:lastRenderedPageBreak/>
        <w:t xml:space="preserve">In this assignment </w:t>
      </w:r>
      <w:r>
        <w:rPr>
          <w:rFonts w:cstheme="minorHAnsi"/>
          <w:sz w:val="24"/>
          <w:szCs w:val="24"/>
        </w:rPr>
        <w:t>a SVM classifier has been implemented to identify the gender of a crab from its physical measurements that are six physical features</w:t>
      </w:r>
      <w:r w:rsidR="00964428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for each crab. We need to train a binary SVM model from the training samples and apply this model over testing samples to evaluate its performance.</w:t>
      </w:r>
    </w:p>
    <w:p w14:paraId="5F1963AA" w14:textId="41C75055" w:rsidR="002A50AA" w:rsidRDefault="003D38F8" w:rsidP="003D38F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provided data set that is “crab.csv” contains 200 samples with gender labels (1: male and -1: female). </w:t>
      </w:r>
    </w:p>
    <w:p w14:paraId="7283B1EB" w14:textId="3039E695" w:rsidR="002A50AA" w:rsidRDefault="002A50AA" w:rsidP="003D38F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following steps have been taken in this assignment:</w:t>
      </w:r>
    </w:p>
    <w:p w14:paraId="543FA66E" w14:textId="0CCA9828" w:rsidR="00402AC0" w:rsidRPr="00402AC0" w:rsidRDefault="00B42548" w:rsidP="003D38F8">
      <w:pPr>
        <w:rPr>
          <w:rFonts w:ascii="Times New Roman" w:hAnsi="Times New Roman" w:cs="Times New Roman"/>
          <w:sz w:val="24"/>
          <w:szCs w:val="24"/>
        </w:rPr>
      </w:pPr>
      <w:r w:rsidRPr="00B42548">
        <w:rPr>
          <w:rFonts w:cstheme="minorHAnsi"/>
          <w:color w:val="FF0000"/>
          <w:sz w:val="24"/>
          <w:szCs w:val="24"/>
        </w:rPr>
        <w:t>Note</w:t>
      </w:r>
      <w:r>
        <w:rPr>
          <w:rFonts w:cstheme="minorHAnsi"/>
          <w:sz w:val="24"/>
          <w:szCs w:val="24"/>
        </w:rPr>
        <w:t>:  In order to make sure that all the model selection processes are performed with the exactly same training/validation data, I added the “data_store</w:t>
      </w:r>
      <w:r w:rsidR="00BF5A6F">
        <w:rPr>
          <w:rFonts w:cstheme="minorHAnsi"/>
          <w:sz w:val="24"/>
          <w:szCs w:val="24"/>
        </w:rPr>
        <w:t>.py</w:t>
      </w:r>
      <w:r>
        <w:rPr>
          <w:rFonts w:cstheme="minorHAnsi"/>
          <w:sz w:val="24"/>
          <w:szCs w:val="24"/>
        </w:rPr>
        <w:t xml:space="preserve">” file that I used “pickle” module to store and load data. This file also contains the provided codes for step 1 : loading the dataset and </w:t>
      </w:r>
      <w:r>
        <w:rPr>
          <w:rFonts w:ascii="Times New Roman" w:hAnsi="Times New Roman" w:cs="Times New Roman"/>
          <w:sz w:val="24"/>
          <w:szCs w:val="24"/>
        </w:rPr>
        <w:t xml:space="preserve">getting feature matrix X and label vector Y, splitting 200 samples into 100 samples for training and validation and 100 samples for testing. Also, this file contains the code that I have implemented for step 2 </w:t>
      </w:r>
      <w:r>
        <w:rPr>
          <w:rFonts w:cstheme="minorHAnsi"/>
          <w:sz w:val="24"/>
          <w:szCs w:val="24"/>
        </w:rPr>
        <w:t xml:space="preserve">for randomly dividing the training set that are 100 samples into two even subsets that </w:t>
      </w:r>
      <w:r w:rsidR="00402AC0">
        <w:rPr>
          <w:rFonts w:cstheme="minorHAnsi"/>
          <w:sz w:val="24"/>
          <w:szCs w:val="24"/>
        </w:rPr>
        <w:t>50 samples</w:t>
      </w:r>
      <w:r>
        <w:rPr>
          <w:rFonts w:cstheme="minorHAnsi"/>
          <w:sz w:val="24"/>
          <w:szCs w:val="24"/>
        </w:rPr>
        <w:t xml:space="preserve"> is used for training and another </w:t>
      </w:r>
      <w:r w:rsidR="00402AC0">
        <w:rPr>
          <w:rFonts w:cstheme="minorHAnsi"/>
          <w:sz w:val="24"/>
          <w:szCs w:val="24"/>
        </w:rPr>
        <w:t xml:space="preserve">50 samples </w:t>
      </w:r>
      <w:r>
        <w:rPr>
          <w:rFonts w:cstheme="minorHAnsi"/>
          <w:sz w:val="24"/>
          <w:szCs w:val="24"/>
        </w:rPr>
        <w:t xml:space="preserve">is used for validation. </w:t>
      </w:r>
      <w:r>
        <w:rPr>
          <w:rFonts w:ascii="Times New Roman" w:hAnsi="Times New Roman" w:cs="Times New Roman"/>
          <w:sz w:val="24"/>
          <w:szCs w:val="24"/>
        </w:rPr>
        <w:t xml:space="preserve"> This </w:t>
      </w:r>
      <w:r w:rsidR="00AF3050">
        <w:rPr>
          <w:rFonts w:ascii="Times New Roman" w:hAnsi="Times New Roman" w:cs="Times New Roman"/>
          <w:sz w:val="24"/>
          <w:szCs w:val="24"/>
        </w:rPr>
        <w:t>file</w:t>
      </w:r>
      <w:r w:rsidR="00402AC0">
        <w:rPr>
          <w:rFonts w:ascii="Times New Roman" w:hAnsi="Times New Roman" w:cs="Times New Roman"/>
          <w:sz w:val="24"/>
          <w:szCs w:val="24"/>
        </w:rPr>
        <w:t xml:space="preserve"> “</w:t>
      </w:r>
      <w:r w:rsidR="00402AC0">
        <w:rPr>
          <w:rFonts w:cstheme="minorHAnsi"/>
          <w:sz w:val="24"/>
          <w:szCs w:val="24"/>
        </w:rPr>
        <w:t>data_store”</w:t>
      </w:r>
      <w:r>
        <w:rPr>
          <w:rFonts w:ascii="Times New Roman" w:hAnsi="Times New Roman" w:cs="Times New Roman"/>
          <w:sz w:val="24"/>
          <w:szCs w:val="24"/>
        </w:rPr>
        <w:t xml:space="preserve"> runs on</w:t>
      </w:r>
      <w:r w:rsidR="00AF3050">
        <w:rPr>
          <w:rFonts w:ascii="Times New Roman" w:hAnsi="Times New Roman" w:cs="Times New Roman"/>
          <w:sz w:val="24"/>
          <w:szCs w:val="24"/>
        </w:rPr>
        <w:t>e time</w:t>
      </w:r>
      <w:r>
        <w:rPr>
          <w:rFonts w:ascii="Times New Roman" w:hAnsi="Times New Roman" w:cs="Times New Roman"/>
          <w:sz w:val="24"/>
          <w:szCs w:val="24"/>
        </w:rPr>
        <w:t xml:space="preserve"> and after running this </w:t>
      </w:r>
      <w:r w:rsidR="00402AC0">
        <w:rPr>
          <w:rFonts w:ascii="Times New Roman" w:hAnsi="Times New Roman" w:cs="Times New Roman"/>
          <w:sz w:val="24"/>
          <w:szCs w:val="24"/>
        </w:rPr>
        <w:t>script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402AC0">
        <w:rPr>
          <w:rFonts w:ascii="Times New Roman" w:hAnsi="Times New Roman" w:cs="Times New Roman"/>
          <w:sz w:val="24"/>
          <w:szCs w:val="24"/>
        </w:rPr>
        <w:t>training</w:t>
      </w:r>
      <w:r w:rsidR="0096442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validation</w:t>
      </w:r>
      <w:r w:rsidR="00964428">
        <w:rPr>
          <w:rFonts w:ascii="Times New Roman" w:hAnsi="Times New Roman" w:cs="Times New Roman"/>
          <w:sz w:val="24"/>
          <w:szCs w:val="24"/>
        </w:rPr>
        <w:t xml:space="preserve"> and testing</w:t>
      </w:r>
      <w:r>
        <w:rPr>
          <w:rFonts w:ascii="Times New Roman" w:hAnsi="Times New Roman" w:cs="Times New Roman"/>
          <w:sz w:val="24"/>
          <w:szCs w:val="24"/>
        </w:rPr>
        <w:t xml:space="preserve"> will be stored in the separate files</w:t>
      </w:r>
      <w:r w:rsidR="00402AC0">
        <w:rPr>
          <w:rFonts w:ascii="Times New Roman" w:hAnsi="Times New Roman" w:cs="Times New Roman"/>
          <w:sz w:val="24"/>
          <w:szCs w:val="24"/>
        </w:rPr>
        <w:t xml:space="preserve"> that will be loaded in the “</w:t>
      </w:r>
      <w:r w:rsidR="00402AC0">
        <w:rPr>
          <w:rFonts w:cstheme="minorHAnsi"/>
          <w:sz w:val="24"/>
          <w:szCs w:val="24"/>
        </w:rPr>
        <w:t xml:space="preserve">main_svm” for SVM classifier implementation. </w:t>
      </w:r>
    </w:p>
    <w:p w14:paraId="4E06F4FD" w14:textId="0D47BD30" w:rsidR="00402AC0" w:rsidRDefault="00402AC0" w:rsidP="003D38F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o, there are two python files “ data_store</w:t>
      </w:r>
      <w:r w:rsidR="00D05955">
        <w:rPr>
          <w:rFonts w:cstheme="minorHAnsi"/>
          <w:sz w:val="24"/>
          <w:szCs w:val="24"/>
        </w:rPr>
        <w:t xml:space="preserve">” </w:t>
      </w:r>
      <w:r>
        <w:rPr>
          <w:rFonts w:cstheme="minorHAnsi"/>
          <w:sz w:val="24"/>
          <w:szCs w:val="24"/>
        </w:rPr>
        <w:t xml:space="preserve">contains the related codes for </w:t>
      </w:r>
      <w:r w:rsidR="00D05955">
        <w:rPr>
          <w:rFonts w:cstheme="minorHAnsi"/>
          <w:sz w:val="24"/>
          <w:szCs w:val="24"/>
        </w:rPr>
        <w:t xml:space="preserve">loading, splitting data and </w:t>
      </w:r>
      <w:r>
        <w:rPr>
          <w:rFonts w:cstheme="minorHAnsi"/>
          <w:sz w:val="24"/>
          <w:szCs w:val="24"/>
        </w:rPr>
        <w:t xml:space="preserve">storing data and </w:t>
      </w:r>
      <w:r w:rsidR="00D05955">
        <w:rPr>
          <w:rFonts w:cstheme="minorHAnsi"/>
          <w:sz w:val="24"/>
          <w:szCs w:val="24"/>
        </w:rPr>
        <w:t xml:space="preserve">” and file “main_svm”  contains the provided codes and </w:t>
      </w:r>
      <w:r>
        <w:rPr>
          <w:rFonts w:cstheme="minorHAnsi"/>
          <w:sz w:val="24"/>
          <w:szCs w:val="24"/>
        </w:rPr>
        <w:t>the sections that I have added for implementing the SVM classifier according to the following steps:</w:t>
      </w:r>
    </w:p>
    <w:p w14:paraId="5FF24D97" w14:textId="6D9794F6" w:rsidR="00964428" w:rsidRPr="00964428" w:rsidRDefault="003D38F8" w:rsidP="003D38F8">
      <w:pPr>
        <w:rPr>
          <w:rFonts w:ascii="Times New Roman" w:hAnsi="Times New Roman" w:cs="Times New Roman"/>
          <w:sz w:val="24"/>
          <w:szCs w:val="24"/>
        </w:rPr>
      </w:pPr>
      <w:r w:rsidRPr="0038474E">
        <w:rPr>
          <w:rFonts w:cstheme="minorHAnsi"/>
          <w:b/>
          <w:sz w:val="24"/>
          <w:szCs w:val="24"/>
        </w:rPr>
        <w:t>Step-1</w:t>
      </w:r>
      <w:r w:rsidR="00964428">
        <w:rPr>
          <w:rFonts w:cstheme="minorHAnsi"/>
          <w:b/>
          <w:sz w:val="24"/>
          <w:szCs w:val="24"/>
        </w:rPr>
        <w:t xml:space="preserve"> (data_strore.py) </w:t>
      </w:r>
      <w:r w:rsidRPr="00964428">
        <w:rPr>
          <w:rFonts w:cstheme="minorHAnsi"/>
          <w:sz w:val="24"/>
          <w:szCs w:val="24"/>
        </w:rPr>
        <w:t xml:space="preserve">:  Load data from the related file” crab.csv” and get feature matrix X and label vector Y.  </w:t>
      </w:r>
      <w:r w:rsidR="002A50AA" w:rsidRPr="00964428">
        <w:rPr>
          <w:rFonts w:cstheme="minorHAnsi"/>
          <w:sz w:val="24"/>
          <w:szCs w:val="24"/>
        </w:rPr>
        <w:t xml:space="preserve">I added a file “data_store_load.py” that contains the provided codes for loading the dataset and getting feature matrix X and label vector Y. X is of 6 by 200 dimension, where each column represents a crab sample. The matrix Y is of 1 by 200 dimension, including the related gender labels (1 or -1).  </w:t>
      </w:r>
      <w:r w:rsidRPr="00964428">
        <w:rPr>
          <w:rFonts w:cstheme="minorHAnsi"/>
          <w:sz w:val="24"/>
          <w:szCs w:val="24"/>
        </w:rPr>
        <w:t xml:space="preserve">The </w:t>
      </w:r>
      <w:r w:rsidR="002A50AA" w:rsidRPr="00964428">
        <w:rPr>
          <w:rFonts w:cstheme="minorHAnsi"/>
          <w:sz w:val="24"/>
          <w:szCs w:val="24"/>
        </w:rPr>
        <w:t xml:space="preserve">provided </w:t>
      </w:r>
      <w:r w:rsidRPr="00964428">
        <w:rPr>
          <w:rFonts w:cstheme="minorHAnsi"/>
          <w:sz w:val="24"/>
          <w:szCs w:val="24"/>
        </w:rPr>
        <w:t>codes</w:t>
      </w:r>
      <w:r w:rsidR="0081123B" w:rsidRPr="00964428">
        <w:rPr>
          <w:rFonts w:cstheme="minorHAnsi"/>
          <w:sz w:val="24"/>
          <w:szCs w:val="24"/>
        </w:rPr>
        <w:t xml:space="preserve"> </w:t>
      </w:r>
      <w:r w:rsidRPr="00964428">
        <w:rPr>
          <w:rFonts w:cstheme="minorHAnsi"/>
          <w:sz w:val="24"/>
          <w:szCs w:val="24"/>
        </w:rPr>
        <w:t xml:space="preserve">randomly split these 200 samples into two even subsets: </w:t>
      </w:r>
      <w:r w:rsidR="0081123B" w:rsidRPr="00964428">
        <w:rPr>
          <w:rFonts w:cstheme="minorHAnsi"/>
          <w:sz w:val="24"/>
          <w:szCs w:val="24"/>
        </w:rPr>
        <w:t>100 samples</w:t>
      </w:r>
      <w:r w:rsidRPr="00964428">
        <w:rPr>
          <w:rFonts w:cstheme="minorHAnsi"/>
          <w:sz w:val="24"/>
          <w:szCs w:val="24"/>
        </w:rPr>
        <w:t xml:space="preserve"> for training </w:t>
      </w:r>
      <w:r w:rsidR="0081123B" w:rsidRPr="00964428">
        <w:rPr>
          <w:rFonts w:cstheme="minorHAnsi"/>
          <w:sz w:val="24"/>
          <w:szCs w:val="24"/>
        </w:rPr>
        <w:t>and</w:t>
      </w:r>
      <w:r w:rsidRPr="00964428">
        <w:rPr>
          <w:rFonts w:cstheme="minorHAnsi"/>
          <w:sz w:val="24"/>
          <w:szCs w:val="24"/>
        </w:rPr>
        <w:t xml:space="preserve"> validation and another</w:t>
      </w:r>
      <w:r w:rsidR="0081123B" w:rsidRPr="00964428">
        <w:rPr>
          <w:rFonts w:cstheme="minorHAnsi"/>
          <w:sz w:val="24"/>
          <w:szCs w:val="24"/>
        </w:rPr>
        <w:t xml:space="preserve"> 100 samples</w:t>
      </w:r>
      <w:r w:rsidRPr="00964428">
        <w:rPr>
          <w:rFonts w:cstheme="minorHAnsi"/>
          <w:sz w:val="24"/>
          <w:szCs w:val="24"/>
        </w:rPr>
        <w:t xml:space="preserve"> for testing.</w:t>
      </w:r>
    </w:p>
    <w:p w14:paraId="7CF62780" w14:textId="0946DAE2" w:rsidR="00964428" w:rsidRDefault="003D38F8" w:rsidP="003D38F8">
      <w:pPr>
        <w:rPr>
          <w:rFonts w:cstheme="minorHAnsi"/>
          <w:sz w:val="24"/>
          <w:szCs w:val="24"/>
        </w:rPr>
      </w:pPr>
      <w:r w:rsidRPr="0038474E">
        <w:rPr>
          <w:rFonts w:cstheme="minorHAnsi"/>
          <w:b/>
          <w:sz w:val="24"/>
          <w:szCs w:val="24"/>
        </w:rPr>
        <w:t>Step-2</w:t>
      </w:r>
      <w:r w:rsidR="00964428">
        <w:rPr>
          <w:rFonts w:cstheme="minorHAnsi"/>
          <w:b/>
          <w:sz w:val="24"/>
          <w:szCs w:val="24"/>
        </w:rPr>
        <w:t xml:space="preserve"> (data_store.py) </w:t>
      </w:r>
      <w:r>
        <w:rPr>
          <w:rFonts w:cstheme="minorHAnsi"/>
          <w:sz w:val="24"/>
          <w:szCs w:val="24"/>
        </w:rPr>
        <w:t>:</w:t>
      </w:r>
      <w:r w:rsidR="00B42548">
        <w:rPr>
          <w:rFonts w:cstheme="minorHAnsi"/>
          <w:sz w:val="24"/>
          <w:szCs w:val="24"/>
        </w:rPr>
        <w:t xml:space="preserve"> In the “data_store.py” </w:t>
      </w:r>
      <w:r>
        <w:rPr>
          <w:rFonts w:cstheme="minorHAnsi"/>
          <w:sz w:val="24"/>
          <w:szCs w:val="24"/>
        </w:rPr>
        <w:t xml:space="preserve"> I have </w:t>
      </w:r>
      <w:r w:rsidR="0081123B">
        <w:rPr>
          <w:rFonts w:cstheme="minorHAnsi"/>
          <w:sz w:val="24"/>
          <w:szCs w:val="24"/>
        </w:rPr>
        <w:t>implemented</w:t>
      </w:r>
      <w:r>
        <w:rPr>
          <w:rFonts w:cstheme="minorHAnsi"/>
          <w:sz w:val="24"/>
          <w:szCs w:val="24"/>
        </w:rPr>
        <w:t xml:space="preserve"> the</w:t>
      </w:r>
      <w:r w:rsidR="0081123B">
        <w:rPr>
          <w:rFonts w:cstheme="minorHAnsi"/>
          <w:sz w:val="24"/>
          <w:szCs w:val="24"/>
        </w:rPr>
        <w:t xml:space="preserve"> following</w:t>
      </w:r>
      <w:r>
        <w:rPr>
          <w:rFonts w:cstheme="minorHAnsi"/>
          <w:sz w:val="24"/>
          <w:szCs w:val="24"/>
        </w:rPr>
        <w:t xml:space="preserve"> code for randomly divided the training set</w:t>
      </w:r>
      <w:r w:rsidR="0081123B">
        <w:rPr>
          <w:rFonts w:cstheme="minorHAnsi"/>
          <w:sz w:val="24"/>
          <w:szCs w:val="24"/>
        </w:rPr>
        <w:t xml:space="preserve"> that are 100 samples</w:t>
      </w:r>
      <w:r>
        <w:rPr>
          <w:rFonts w:cstheme="minorHAnsi"/>
          <w:sz w:val="24"/>
          <w:szCs w:val="24"/>
        </w:rPr>
        <w:t xml:space="preserve"> into two even s</w:t>
      </w:r>
      <w:r w:rsidR="0081123B">
        <w:rPr>
          <w:rFonts w:cstheme="minorHAnsi"/>
          <w:sz w:val="24"/>
          <w:szCs w:val="24"/>
        </w:rPr>
        <w:t>u</w:t>
      </w:r>
      <w:r>
        <w:rPr>
          <w:rFonts w:cstheme="minorHAnsi"/>
          <w:sz w:val="24"/>
          <w:szCs w:val="24"/>
        </w:rPr>
        <w:t>bsets</w:t>
      </w:r>
      <w:r w:rsidR="0081123B">
        <w:rPr>
          <w:rFonts w:cstheme="minorHAnsi"/>
          <w:sz w:val="24"/>
          <w:szCs w:val="24"/>
        </w:rPr>
        <w:t xml:space="preserve"> that one is used for training and another is used for validation. So</w:t>
      </w:r>
      <w:r w:rsidR="00B84903">
        <w:rPr>
          <w:rFonts w:cstheme="minorHAnsi"/>
          <w:sz w:val="24"/>
          <w:szCs w:val="24"/>
        </w:rPr>
        <w:t>,</w:t>
      </w:r>
      <w:r w:rsidR="0081123B">
        <w:rPr>
          <w:rFonts w:cstheme="minorHAnsi"/>
          <w:sz w:val="24"/>
          <w:szCs w:val="24"/>
        </w:rPr>
        <w:t xml:space="preserve"> there are 50 samples for training and 50 samples for validation.</w:t>
      </w:r>
    </w:p>
    <w:p w14:paraId="15B34A87" w14:textId="77777777" w:rsidR="00964428" w:rsidRPr="00964428" w:rsidRDefault="00964428" w:rsidP="0096442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n2 = </w:t>
      </w:r>
      <w:r w:rsidRPr="00964428">
        <w:rPr>
          <w:rFonts w:ascii="Courier New" w:eastAsia="Times New Roman" w:hAnsi="Courier New" w:cs="Courier New"/>
          <w:color w:val="000080"/>
          <w:sz w:val="18"/>
          <w:szCs w:val="18"/>
        </w:rPr>
        <w:t>len</w:t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t>(Xtr)</w:t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br/>
        <w:t>S2 = np.random.permutation(n2)</w:t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964428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# subsets for training models</w:t>
      </w:r>
      <w:r w:rsidRPr="00964428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t>x_train = Xtr[S2[:</w:t>
      </w:r>
      <w:r w:rsidRPr="00964428">
        <w:rPr>
          <w:rFonts w:ascii="Courier New" w:eastAsia="Times New Roman" w:hAnsi="Courier New" w:cs="Courier New"/>
          <w:color w:val="0000FF"/>
          <w:sz w:val="18"/>
          <w:szCs w:val="18"/>
        </w:rPr>
        <w:t>50</w:t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t>]]</w:t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br/>
        <w:t>y_train = Ytr[S2[:</w:t>
      </w:r>
      <w:r w:rsidRPr="00964428">
        <w:rPr>
          <w:rFonts w:ascii="Courier New" w:eastAsia="Times New Roman" w:hAnsi="Courier New" w:cs="Courier New"/>
          <w:color w:val="0000FF"/>
          <w:sz w:val="18"/>
          <w:szCs w:val="18"/>
        </w:rPr>
        <w:t>50</w:t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t>]]</w:t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964428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# subsets for validation</w:t>
      </w:r>
      <w:r w:rsidRPr="00964428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t>x_validation = Xtr[S2[</w:t>
      </w:r>
      <w:r w:rsidRPr="00964428">
        <w:rPr>
          <w:rFonts w:ascii="Courier New" w:eastAsia="Times New Roman" w:hAnsi="Courier New" w:cs="Courier New"/>
          <w:color w:val="0000FF"/>
          <w:sz w:val="18"/>
          <w:szCs w:val="18"/>
        </w:rPr>
        <w:t>50</w:t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t>:]]</w:t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br/>
        <w:t>y_validation = Ytr[S2[</w:t>
      </w:r>
      <w:r w:rsidRPr="00964428">
        <w:rPr>
          <w:rFonts w:ascii="Courier New" w:eastAsia="Times New Roman" w:hAnsi="Courier New" w:cs="Courier New"/>
          <w:color w:val="0000FF"/>
          <w:sz w:val="18"/>
          <w:szCs w:val="18"/>
        </w:rPr>
        <w:t>50</w:t>
      </w:r>
      <w:r w:rsidRPr="00964428">
        <w:rPr>
          <w:rFonts w:ascii="Courier New" w:eastAsia="Times New Roman" w:hAnsi="Courier New" w:cs="Courier New"/>
          <w:color w:val="000000"/>
          <w:sz w:val="18"/>
          <w:szCs w:val="18"/>
        </w:rPr>
        <w:t>:]]</w:t>
      </w:r>
    </w:p>
    <w:p w14:paraId="2EB634F6" w14:textId="77777777" w:rsidR="00964428" w:rsidRDefault="00964428" w:rsidP="003D38F8">
      <w:pPr>
        <w:rPr>
          <w:rFonts w:cstheme="minorHAnsi"/>
          <w:sz w:val="24"/>
          <w:szCs w:val="24"/>
        </w:rPr>
      </w:pPr>
    </w:p>
    <w:p w14:paraId="7539F9DB" w14:textId="38E2FB7E" w:rsidR="00AF3050" w:rsidRDefault="003D38F8" w:rsidP="003D38F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 </w:t>
      </w:r>
      <w:r w:rsidR="00B42548">
        <w:rPr>
          <w:rFonts w:cstheme="minorHAnsi"/>
          <w:sz w:val="24"/>
          <w:szCs w:val="24"/>
        </w:rPr>
        <w:t>After getting all the required data for training, testing, and validation, I have implemented the following code using pickle module to store the data</w:t>
      </w:r>
      <w:r w:rsidR="00964428">
        <w:rPr>
          <w:rFonts w:cstheme="minorHAnsi"/>
          <w:sz w:val="24"/>
          <w:szCs w:val="24"/>
        </w:rPr>
        <w:t xml:space="preserve"> into separate file</w:t>
      </w:r>
      <w:r w:rsidR="00AF3050">
        <w:rPr>
          <w:rFonts w:cstheme="minorHAnsi"/>
          <w:sz w:val="24"/>
          <w:szCs w:val="24"/>
        </w:rPr>
        <w:t>s</w:t>
      </w:r>
      <w:r w:rsidR="0074004A">
        <w:rPr>
          <w:rFonts w:cstheme="minorHAnsi"/>
          <w:sz w:val="24"/>
          <w:szCs w:val="24"/>
        </w:rPr>
        <w:t>.</w:t>
      </w:r>
      <w:r w:rsidR="00964428">
        <w:rPr>
          <w:rFonts w:cstheme="minorHAnsi"/>
          <w:sz w:val="24"/>
          <w:szCs w:val="24"/>
        </w:rPr>
        <w:t xml:space="preserve"> </w:t>
      </w:r>
    </w:p>
    <w:p w14:paraId="28B27411" w14:textId="750115DC" w:rsidR="00AF3050" w:rsidRDefault="00AF3050" w:rsidP="00AF3050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 xml:space="preserve">pickle.dump(x_train, 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xTrain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w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  <w:t xml:space="preserve">pickle.dump(y_train, 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yTrain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w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pickle.dump(x_validation, 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xValidation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w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  <w:t xml:space="preserve">pickle.dump(y_validation, 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yValidation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w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pickle.dump(X_test, 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xTest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w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  <w:t xml:space="preserve">pickle.dump(Y_test, 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yTest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wb"</w:t>
      </w:r>
      <w:r>
        <w:rPr>
          <w:color w:val="000000"/>
          <w:sz w:val="18"/>
          <w:szCs w:val="18"/>
        </w:rPr>
        <w:t>))</w:t>
      </w:r>
    </w:p>
    <w:p w14:paraId="66063A65" w14:textId="77777777" w:rsidR="00AF3050" w:rsidRDefault="00AF3050" w:rsidP="003D38F8">
      <w:pPr>
        <w:rPr>
          <w:rFonts w:cstheme="minorHAnsi"/>
          <w:sz w:val="24"/>
          <w:szCs w:val="24"/>
        </w:rPr>
      </w:pPr>
    </w:p>
    <w:p w14:paraId="1674C6D7" w14:textId="4C3345B6" w:rsidR="003D38F8" w:rsidRDefault="00964428" w:rsidP="003D38F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se files will be loaded in the “main_svm” file </w:t>
      </w:r>
      <w:r w:rsidR="00B619B2">
        <w:rPr>
          <w:rFonts w:cstheme="minorHAnsi"/>
          <w:sz w:val="24"/>
          <w:szCs w:val="24"/>
        </w:rPr>
        <w:t>in the step 3 to use the same training/validation/testing splitting while evaluating different models in the later steps.</w:t>
      </w:r>
    </w:p>
    <w:p w14:paraId="39C4D3DA" w14:textId="7F2740E6" w:rsidR="003D38F8" w:rsidRDefault="00964428" w:rsidP="00B619B2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x_train = pickle.load(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xTrain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r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  <w:t>y_train = pickle.load(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yTrain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r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>x_validation = pickle.load(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xValidation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r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  <w:t>y_validation = pickle.load(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yValidation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r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>x_test = pickle.load(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xTest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r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  <w:t>y_test = pickle.load(</w:t>
      </w:r>
      <w:r>
        <w:rPr>
          <w:color w:val="000080"/>
          <w:sz w:val="18"/>
          <w:szCs w:val="18"/>
        </w:rPr>
        <w:t>open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yTest.dat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rb"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</w:p>
    <w:p w14:paraId="2A0BCCAE" w14:textId="77777777" w:rsidR="00B619B2" w:rsidRPr="00B619B2" w:rsidRDefault="00B619B2" w:rsidP="00B619B2">
      <w:pPr>
        <w:pStyle w:val="HTMLPreformatted"/>
        <w:shd w:val="clear" w:color="auto" w:fill="FFFFFF"/>
        <w:rPr>
          <w:color w:val="000000"/>
          <w:sz w:val="18"/>
          <w:szCs w:val="18"/>
        </w:rPr>
      </w:pPr>
    </w:p>
    <w:p w14:paraId="546A6DA3" w14:textId="533BE848" w:rsidR="0038474E" w:rsidRDefault="00D05955">
      <w:r w:rsidRPr="0038474E">
        <w:rPr>
          <w:b/>
        </w:rPr>
        <w:t>Step – 3</w:t>
      </w:r>
      <w:r>
        <w:t xml:space="preserve"> : </w:t>
      </w:r>
      <w:r w:rsidR="00512B54">
        <w:t xml:space="preserve"> </w:t>
      </w:r>
      <w:r w:rsidR="00D859B2">
        <w:t xml:space="preserve">To train the SVM classifier first I consider different value for parameter C (the </w:t>
      </w:r>
      <w:r w:rsidR="00512B54">
        <w:t>weighting</w:t>
      </w:r>
      <w:r w:rsidR="00D859B2">
        <w:t xml:space="preserve"> parameters) with other hyper parameters fixed</w:t>
      </w:r>
      <w:r w:rsidR="0038474E">
        <w:t xml:space="preserve"> and train the model with train</w:t>
      </w:r>
      <w:r w:rsidR="00D9646A">
        <w:t>in</w:t>
      </w:r>
      <w:r w:rsidR="0038474E">
        <w:t>g samples and apply the model over the validation samples.</w:t>
      </w:r>
      <w:r w:rsidR="00512B54">
        <w:t xml:space="preserve"> </w:t>
      </w:r>
      <w:r w:rsidR="0038474E">
        <w:t>For</w:t>
      </w:r>
      <w:r w:rsidR="00512B54">
        <w:t xml:space="preserve"> each classifier I calculated and plot the validation errors . For parameters C, I consider different values </w:t>
      </w:r>
      <w:r w:rsidR="00A9134B">
        <w:t>in the range 1 to 10 with the step size 2</w:t>
      </w:r>
      <w:r w:rsidR="00673A3E">
        <w:t xml:space="preserve"> (the C value is 1,3,5,7,9)</w:t>
      </w:r>
      <w:r w:rsidR="00A9134B">
        <w:t xml:space="preserve"> , </w:t>
      </w:r>
      <w:r w:rsidR="00512B54">
        <w:t>while the kerne</w:t>
      </w:r>
      <w:r w:rsidR="00C715CB">
        <w:t>l</w:t>
      </w:r>
      <w:r w:rsidR="00512B54">
        <w:t xml:space="preserve"> type is fixed</w:t>
      </w:r>
      <w:r w:rsidR="0038474E">
        <w:t xml:space="preserve"> (linear). The following plot represent</w:t>
      </w:r>
      <w:r w:rsidR="00D438CE">
        <w:t>s</w:t>
      </w:r>
      <w:r w:rsidR="0038474E">
        <w:t xml:space="preserve"> the validation errors for </w:t>
      </w:r>
      <w:r w:rsidR="00D438CE">
        <w:t>different values of parameter C:</w:t>
      </w:r>
    </w:p>
    <w:p w14:paraId="20905798" w14:textId="342AE754" w:rsidR="0053561D" w:rsidRDefault="00103F16">
      <w:r>
        <w:t>According to the following plot</w:t>
      </w:r>
      <w:r w:rsidR="0062226E">
        <w:t xml:space="preserve"> and results</w:t>
      </w:r>
      <w:r w:rsidR="00F40831">
        <w:t xml:space="preserve"> for the kernel type “Linear</w:t>
      </w:r>
      <w:r w:rsidR="00393B5A">
        <w:t>”</w:t>
      </w:r>
      <w:r>
        <w:t xml:space="preserve"> C-value is</w:t>
      </w:r>
      <w:r w:rsidR="00393B5A">
        <w:t xml:space="preserve"> best when it is</w:t>
      </w:r>
      <w:r>
        <w:t xml:space="preserve"> </w:t>
      </w:r>
      <w:r w:rsidR="00393B5A">
        <w:t>‘</w:t>
      </w:r>
      <w:r>
        <w:t>1</w:t>
      </w:r>
      <w:r w:rsidR="00393B5A">
        <w:t>’</w:t>
      </w:r>
      <w:r w:rsidR="00F40831">
        <w:t xml:space="preserve"> </w:t>
      </w:r>
      <w:r w:rsidR="00393B5A">
        <w:t>as</w:t>
      </w:r>
      <w:r w:rsidR="00F40831">
        <w:t xml:space="preserve"> the validation error is least (</w:t>
      </w:r>
      <w:r w:rsidR="007F4185">
        <w:t>0.040000000000000036</w:t>
      </w:r>
      <w:r w:rsidR="00F40831">
        <w:t>)</w:t>
      </w:r>
    </w:p>
    <w:p w14:paraId="389A475C" w14:textId="00653584" w:rsidR="00103F16" w:rsidRDefault="00103F16" w:rsidP="00103F16">
      <w:pPr>
        <w:jc w:val="center"/>
      </w:pPr>
      <w:r>
        <w:rPr>
          <w:noProof/>
        </w:rPr>
        <w:drawing>
          <wp:inline distT="0" distB="0" distL="0" distR="0" wp14:anchorId="454D8068" wp14:editId="094A27D0">
            <wp:extent cx="4174671" cy="27755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512" cy="2802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88075" w14:textId="44324AB1" w:rsidR="00723494" w:rsidRDefault="00723494" w:rsidP="00723494">
      <w:r>
        <w:lastRenderedPageBreak/>
        <w:t>C value: 1 , Validation error  0.040000000000000036</w:t>
      </w:r>
    </w:p>
    <w:p w14:paraId="0D175069" w14:textId="58683673" w:rsidR="00723494" w:rsidRDefault="00723494" w:rsidP="00723494">
      <w:r>
        <w:t>C value: 3 , Validation error  0.07999999999999996</w:t>
      </w:r>
    </w:p>
    <w:p w14:paraId="59485455" w14:textId="30FDC4ED" w:rsidR="00723494" w:rsidRDefault="00723494" w:rsidP="00723494">
      <w:r>
        <w:t>C value: 5 , Validation error  0.07999999999999996</w:t>
      </w:r>
    </w:p>
    <w:p w14:paraId="6AC81F0C" w14:textId="12788833" w:rsidR="00723494" w:rsidRDefault="00723494" w:rsidP="00723494">
      <w:r>
        <w:t>C value: 7 , Validation error  0.09999999999999998</w:t>
      </w:r>
    </w:p>
    <w:p w14:paraId="4618910A" w14:textId="350DC6AC" w:rsidR="00723494" w:rsidRDefault="00723494" w:rsidP="00723494">
      <w:r>
        <w:t>C value: 9 , Validation error  0.12</w:t>
      </w:r>
    </w:p>
    <w:p w14:paraId="6E40A657" w14:textId="77777777" w:rsidR="00723494" w:rsidRDefault="00723494"/>
    <w:p w14:paraId="68BCA1CC" w14:textId="37811648" w:rsidR="002E61F4" w:rsidRDefault="00393B5A">
      <w:r>
        <w:t>For</w:t>
      </w:r>
      <w:r w:rsidR="00303CB2">
        <w:t xml:space="preserve"> the selection of kernels, </w:t>
      </w:r>
      <w:r w:rsidR="0038474E">
        <w:t>I used different kernel type (</w:t>
      </w:r>
      <w:r w:rsidR="0033473A">
        <w:t>L</w:t>
      </w:r>
      <w:r w:rsidR="002E61F4">
        <w:t>ine</w:t>
      </w:r>
      <w:r w:rsidR="0033473A">
        <w:t>ar, R</w:t>
      </w:r>
      <w:r w:rsidR="00673A3E">
        <w:t>BF</w:t>
      </w:r>
      <w:r w:rsidR="0033473A">
        <w:t>, and Polynomial</w:t>
      </w:r>
      <w:r w:rsidR="0038474E">
        <w:t xml:space="preserve">) while other hyper parameters </w:t>
      </w:r>
      <w:r w:rsidR="00303CB2">
        <w:t>fixed</w:t>
      </w:r>
      <w:r w:rsidR="00A26D04">
        <w:t xml:space="preserve"> for training the model </w:t>
      </w:r>
      <w:r w:rsidR="0053561D">
        <w:t>with best C-value</w:t>
      </w:r>
      <w:r w:rsidR="00673A3E">
        <w:t xml:space="preserve"> which is</w:t>
      </w:r>
      <w:r w:rsidR="0053561D">
        <w:t xml:space="preserve"> chosen from previous section </w:t>
      </w:r>
      <w:r w:rsidR="002E61F4">
        <w:t>using following code</w:t>
      </w:r>
      <w:r w:rsidR="0053561D">
        <w:t xml:space="preserve"> </w:t>
      </w:r>
      <w:r w:rsidR="002E61F4">
        <w:t>:</w:t>
      </w:r>
    </w:p>
    <w:p w14:paraId="6EC3E344" w14:textId="58EA6D51" w:rsidR="00A26D04" w:rsidRDefault="00A26D04" w:rsidP="00A26D04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kernel_types = [</w:t>
      </w:r>
      <w:r>
        <w:rPr>
          <w:b/>
          <w:bCs/>
          <w:color w:val="008080"/>
          <w:sz w:val="18"/>
          <w:szCs w:val="18"/>
        </w:rPr>
        <w:t>'linear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poly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rbf'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  <w:t>svm_kernel_error = []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kernel_value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>kernel_types:</w:t>
      </w:r>
      <w:r>
        <w:rPr>
          <w:color w:val="000000"/>
          <w:sz w:val="18"/>
          <w:szCs w:val="18"/>
        </w:rPr>
        <w:br/>
        <w:t xml:space="preserve">    </w:t>
      </w:r>
      <w:r>
        <w:rPr>
          <w:i/>
          <w:iCs/>
          <w:color w:val="808080"/>
          <w:sz w:val="18"/>
          <w:szCs w:val="18"/>
        </w:rPr>
        <w:br/>
        <w:t xml:space="preserve">    </w:t>
      </w:r>
      <w:r>
        <w:rPr>
          <w:color w:val="000000"/>
          <w:sz w:val="18"/>
          <w:szCs w:val="18"/>
        </w:rPr>
        <w:t>model = svm.SVC(</w:t>
      </w:r>
      <w:r>
        <w:rPr>
          <w:color w:val="660099"/>
          <w:sz w:val="18"/>
          <w:szCs w:val="18"/>
        </w:rPr>
        <w:t>kernel</w:t>
      </w:r>
      <w:r>
        <w:rPr>
          <w:color w:val="000000"/>
          <w:sz w:val="18"/>
          <w:szCs w:val="18"/>
        </w:rPr>
        <w:t xml:space="preserve">=kernel_value, </w:t>
      </w:r>
      <w:r>
        <w:rPr>
          <w:color w:val="660099"/>
          <w:sz w:val="18"/>
          <w:szCs w:val="18"/>
        </w:rPr>
        <w:t>C</w:t>
      </w:r>
      <w:r>
        <w:rPr>
          <w:color w:val="000000"/>
          <w:sz w:val="18"/>
          <w:szCs w:val="18"/>
        </w:rPr>
        <w:t>=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model.fit(</w:t>
      </w:r>
      <w:r>
        <w:rPr>
          <w:color w:val="660099"/>
          <w:sz w:val="18"/>
          <w:szCs w:val="18"/>
        </w:rPr>
        <w:t>X</w:t>
      </w:r>
      <w:r>
        <w:rPr>
          <w:color w:val="000000"/>
          <w:sz w:val="18"/>
          <w:szCs w:val="18"/>
        </w:rPr>
        <w:t xml:space="preserve">=x_train, </w:t>
      </w:r>
      <w:r>
        <w:rPr>
          <w:color w:val="660099"/>
          <w:sz w:val="18"/>
          <w:szCs w:val="18"/>
        </w:rPr>
        <w:t>y</w:t>
      </w:r>
      <w:r>
        <w:rPr>
          <w:color w:val="000000"/>
          <w:sz w:val="18"/>
          <w:szCs w:val="18"/>
        </w:rPr>
        <w:t>=y_train)</w:t>
      </w:r>
      <w:r>
        <w:rPr>
          <w:color w:val="000000"/>
          <w:sz w:val="18"/>
          <w:szCs w:val="18"/>
        </w:rPr>
        <w:br/>
        <w:t xml:space="preserve">    error = </w:t>
      </w:r>
      <w:r>
        <w:rPr>
          <w:color w:val="0000FF"/>
          <w:sz w:val="18"/>
          <w:szCs w:val="18"/>
        </w:rPr>
        <w:t xml:space="preserve">1. </w:t>
      </w:r>
      <w:r>
        <w:rPr>
          <w:color w:val="000000"/>
          <w:sz w:val="18"/>
          <w:szCs w:val="18"/>
        </w:rPr>
        <w:t>- model.score(x_validation, y_validation)</w:t>
      </w:r>
      <w:r>
        <w:rPr>
          <w:color w:val="000000"/>
          <w:sz w:val="18"/>
          <w:szCs w:val="18"/>
        </w:rPr>
        <w:br/>
        <w:t xml:space="preserve">    svm_kernel_error.append(error)</w:t>
      </w:r>
    </w:p>
    <w:p w14:paraId="722D751C" w14:textId="77777777" w:rsidR="0033473A" w:rsidRDefault="0033473A"/>
    <w:p w14:paraId="0BB92DF8" w14:textId="1DA5EE3D" w:rsidR="002E61F4" w:rsidRDefault="002E61F4">
      <w:r>
        <w:t>The following plot represents the validation errors for different kernel types:</w:t>
      </w:r>
    </w:p>
    <w:p w14:paraId="325AC1E1" w14:textId="578E6E24" w:rsidR="00C715CB" w:rsidRDefault="00673A3E" w:rsidP="00673A3E">
      <w:r>
        <w:t>The best Kernel type is Linear</w:t>
      </w:r>
      <w:r w:rsidR="00393B5A">
        <w:t xml:space="preserve"> as the validation error is least.</w:t>
      </w:r>
    </w:p>
    <w:p w14:paraId="7B725C40" w14:textId="10D6398A" w:rsidR="00E8350F" w:rsidRDefault="00673A3E" w:rsidP="00C715CB">
      <w:pPr>
        <w:jc w:val="center"/>
      </w:pPr>
      <w:r>
        <w:rPr>
          <w:noProof/>
        </w:rPr>
        <w:drawing>
          <wp:inline distT="0" distB="0" distL="0" distR="0" wp14:anchorId="165494B4" wp14:editId="5A84651D">
            <wp:extent cx="4974382" cy="370114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312" cy="3724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9D33B" w14:textId="6C8B8C86" w:rsidR="00723494" w:rsidRPr="00723494" w:rsidRDefault="00723494" w:rsidP="00723494">
      <w:pPr>
        <w:rPr>
          <w:sz w:val="20"/>
          <w:szCs w:val="20"/>
        </w:rPr>
      </w:pPr>
      <w:r w:rsidRPr="00723494">
        <w:rPr>
          <w:sz w:val="20"/>
          <w:szCs w:val="20"/>
        </w:rPr>
        <w:lastRenderedPageBreak/>
        <w:t xml:space="preserve">Kernel type: linear , Validation error </w:t>
      </w:r>
      <w:r>
        <w:rPr>
          <w:sz w:val="20"/>
          <w:szCs w:val="20"/>
        </w:rPr>
        <w:t xml:space="preserve"> </w:t>
      </w:r>
      <w:r w:rsidRPr="00723494">
        <w:rPr>
          <w:sz w:val="20"/>
          <w:szCs w:val="20"/>
        </w:rPr>
        <w:t xml:space="preserve">0.040000000000000036 </w:t>
      </w:r>
    </w:p>
    <w:p w14:paraId="3B6D5AD1" w14:textId="409ADAEE" w:rsidR="00723494" w:rsidRPr="00723494" w:rsidRDefault="00723494" w:rsidP="00723494">
      <w:pPr>
        <w:rPr>
          <w:sz w:val="20"/>
          <w:szCs w:val="20"/>
        </w:rPr>
      </w:pPr>
      <w:r w:rsidRPr="00723494">
        <w:rPr>
          <w:sz w:val="20"/>
          <w:szCs w:val="20"/>
        </w:rPr>
        <w:t xml:space="preserve">Kernel type: poly , Validation error </w:t>
      </w:r>
      <w:r>
        <w:rPr>
          <w:sz w:val="20"/>
          <w:szCs w:val="20"/>
        </w:rPr>
        <w:t xml:space="preserve"> </w:t>
      </w:r>
      <w:r w:rsidRPr="00723494">
        <w:rPr>
          <w:sz w:val="20"/>
          <w:szCs w:val="20"/>
        </w:rPr>
        <w:t xml:space="preserve">0.14 </w:t>
      </w:r>
    </w:p>
    <w:p w14:paraId="334F6603" w14:textId="0FCDA5D2" w:rsidR="00723494" w:rsidRDefault="00723494" w:rsidP="00723494">
      <w:pPr>
        <w:rPr>
          <w:sz w:val="20"/>
          <w:szCs w:val="20"/>
        </w:rPr>
      </w:pPr>
      <w:r w:rsidRPr="00723494">
        <w:rPr>
          <w:sz w:val="20"/>
          <w:szCs w:val="20"/>
        </w:rPr>
        <w:t xml:space="preserve">Kernel type: rbf , Validation error </w:t>
      </w:r>
      <w:r>
        <w:rPr>
          <w:sz w:val="20"/>
          <w:szCs w:val="20"/>
        </w:rPr>
        <w:t xml:space="preserve"> </w:t>
      </w:r>
      <w:r w:rsidRPr="00723494">
        <w:rPr>
          <w:sz w:val="20"/>
          <w:szCs w:val="20"/>
        </w:rPr>
        <w:t>0.21999999999999997</w:t>
      </w:r>
    </w:p>
    <w:p w14:paraId="74B7AD1F" w14:textId="77777777" w:rsidR="00723494" w:rsidRPr="00723494" w:rsidRDefault="00723494" w:rsidP="00723494">
      <w:pPr>
        <w:rPr>
          <w:sz w:val="20"/>
          <w:szCs w:val="20"/>
        </w:rPr>
      </w:pPr>
    </w:p>
    <w:p w14:paraId="6345FFA6" w14:textId="218757FF" w:rsidR="00E8350F" w:rsidRDefault="00E8350F">
      <w:r w:rsidRPr="001826A1">
        <w:rPr>
          <w:b/>
        </w:rPr>
        <w:t xml:space="preserve">Step </w:t>
      </w:r>
      <w:r w:rsidR="00EF60EC" w:rsidRPr="001826A1">
        <w:rPr>
          <w:b/>
        </w:rPr>
        <w:t xml:space="preserve">- </w:t>
      </w:r>
      <w:r w:rsidRPr="001826A1">
        <w:rPr>
          <w:b/>
        </w:rPr>
        <w:t>4</w:t>
      </w:r>
      <w:r>
        <w:t xml:space="preserve"> :</w:t>
      </w:r>
      <w:r w:rsidR="00C715CB">
        <w:t xml:space="preserve"> </w:t>
      </w:r>
      <w:r>
        <w:t xml:space="preserve">Based on the above results and plots the </w:t>
      </w:r>
      <w:r w:rsidR="002E61F4">
        <w:t>hyper parameters (C =1 and kerne</w:t>
      </w:r>
      <w:r w:rsidR="00C715CB">
        <w:t>l</w:t>
      </w:r>
      <w:r w:rsidR="002E61F4">
        <w:t xml:space="preserve"> type = linear)</w:t>
      </w:r>
      <w:r>
        <w:t xml:space="preserve"> are</w:t>
      </w:r>
      <w:r w:rsidR="00D9646A">
        <w:t xml:space="preserve"> </w:t>
      </w:r>
      <w:r>
        <w:t xml:space="preserve">the best. </w:t>
      </w:r>
      <w:r w:rsidR="00F40831">
        <w:t xml:space="preserve"> </w:t>
      </w:r>
      <w:r>
        <w:t>I have applied the best hyper parameters over the testing subsets</w:t>
      </w:r>
      <w:r w:rsidR="001826A1">
        <w:t>.</w:t>
      </w:r>
    </w:p>
    <w:p w14:paraId="21CB2112" w14:textId="5EFCEC95" w:rsidR="00D438CE" w:rsidRDefault="00D438CE" w:rsidP="00D438CE">
      <w:r w:rsidRPr="001826A1">
        <w:rPr>
          <w:b/>
        </w:rPr>
        <w:t>Step-5</w:t>
      </w:r>
      <w:r>
        <w:t xml:space="preserve"> : Evaluating the results using confusion matrix, average accuracy, Per-class Precision and Per-Class recall</w:t>
      </w:r>
      <w:r w:rsidR="002F493B">
        <w:t>. Visualization of success and failure examples</w:t>
      </w:r>
      <w:r>
        <w:t xml:space="preserve">: </w:t>
      </w:r>
    </w:p>
    <w:p w14:paraId="4D588A6C" w14:textId="436FF4BF" w:rsidR="00D13E82" w:rsidRDefault="00D13E82" w:rsidP="00D438CE">
      <w:r>
        <w:t>I</w:t>
      </w:r>
      <w:r w:rsidR="00806B2B">
        <w:t xml:space="preserve"> evaluated the results using </w:t>
      </w:r>
      <w:r w:rsidR="0096359D">
        <w:t xml:space="preserve">both </w:t>
      </w:r>
      <w:r w:rsidR="00806B2B">
        <w:t>the code that</w:t>
      </w:r>
      <w:r w:rsidR="0096359D">
        <w:t xml:space="preserve"> I</w:t>
      </w:r>
      <w:r w:rsidR="00806B2B">
        <w:t xml:space="preserve"> have developed for</w:t>
      </w:r>
      <w:r w:rsidR="0096359D">
        <w:t xml:space="preserve"> confusion matrix</w:t>
      </w:r>
      <w:r w:rsidR="007934D3">
        <w:t>, average accuracy, Per-class Precision and Per-Class recall</w:t>
      </w:r>
      <w:r w:rsidR="0096359D">
        <w:t xml:space="preserve"> for</w:t>
      </w:r>
      <w:r w:rsidR="00806B2B">
        <w:t xml:space="preserve"> Homework 3 </w:t>
      </w:r>
      <w:r w:rsidR="007934D3">
        <w:t xml:space="preserve">( file “confusionMatrix.py” ) </w:t>
      </w:r>
      <w:r w:rsidR="00806B2B">
        <w:t>and also the provided code in Homework 5 for the confusion matrix and average accuracy, Per-class Precision and Per-Class recall. The results from both codes are the same:</w:t>
      </w:r>
    </w:p>
    <w:p w14:paraId="47B3A751" w14:textId="77777777" w:rsidR="0096359D" w:rsidRDefault="0096359D" w:rsidP="005076BE">
      <w:pPr>
        <w:rPr>
          <w:b/>
        </w:rPr>
      </w:pPr>
    </w:p>
    <w:p w14:paraId="3416F8E1" w14:textId="5226ABC9" w:rsidR="00806B2B" w:rsidRDefault="00806B2B" w:rsidP="005076BE">
      <w:pPr>
        <w:rPr>
          <w:b/>
        </w:rPr>
      </w:pPr>
      <w:r w:rsidRPr="002F3B8E">
        <w:rPr>
          <w:b/>
        </w:rPr>
        <w:t>(</w:t>
      </w:r>
      <w:r w:rsidR="002F3B8E" w:rsidRPr="002F3B8E">
        <w:rPr>
          <w:b/>
        </w:rPr>
        <w:t>P</w:t>
      </w:r>
      <w:r w:rsidRPr="002F3B8E">
        <w:rPr>
          <w:b/>
        </w:rPr>
        <w:t>rovided code</w:t>
      </w:r>
      <w:r w:rsidR="00841E2D">
        <w:rPr>
          <w:b/>
        </w:rPr>
        <w:t xml:space="preserve"> in the homework folder</w:t>
      </w:r>
      <w:r w:rsidRPr="002F3B8E">
        <w:rPr>
          <w:b/>
        </w:rPr>
        <w:t xml:space="preserve"> for confusion matrix)</w:t>
      </w:r>
    </w:p>
    <w:p w14:paraId="16A8F467" w14:textId="77777777" w:rsidR="0096359D" w:rsidRPr="0096359D" w:rsidRDefault="0096359D" w:rsidP="0096359D">
      <w:r w:rsidRPr="0096359D">
        <w:t xml:space="preserve">Confusion Matrix: </w:t>
      </w:r>
    </w:p>
    <w:p w14:paraId="6AB4E144" w14:textId="77777777" w:rsidR="0096359D" w:rsidRPr="0096359D" w:rsidRDefault="0096359D" w:rsidP="0096359D">
      <w:r w:rsidRPr="0096359D">
        <w:t>[[47  5]</w:t>
      </w:r>
    </w:p>
    <w:p w14:paraId="3832E357" w14:textId="77777777" w:rsidR="0096359D" w:rsidRPr="0096359D" w:rsidRDefault="0096359D" w:rsidP="0096359D">
      <w:r w:rsidRPr="0096359D">
        <w:t xml:space="preserve"> [ 0 48]]</w:t>
      </w:r>
    </w:p>
    <w:p w14:paraId="13486131" w14:textId="77777777" w:rsidR="0096359D" w:rsidRPr="0096359D" w:rsidRDefault="0096359D" w:rsidP="0096359D">
      <w:r w:rsidRPr="0096359D">
        <w:t>Average Accuracy: 0.95</w:t>
      </w:r>
    </w:p>
    <w:p w14:paraId="5AC54D72" w14:textId="77777777" w:rsidR="0096359D" w:rsidRPr="0096359D" w:rsidRDefault="0096359D" w:rsidP="0096359D">
      <w:r w:rsidRPr="0096359D">
        <w:t>Per-Class Precision: [1.         0.90566038]</w:t>
      </w:r>
    </w:p>
    <w:p w14:paraId="3099244C" w14:textId="5E38F48A" w:rsidR="0096359D" w:rsidRPr="0096359D" w:rsidRDefault="0096359D" w:rsidP="0096359D">
      <w:r w:rsidRPr="0096359D">
        <w:t>Per-Class Recall: [0.90384615 1.        ]</w:t>
      </w:r>
    </w:p>
    <w:p w14:paraId="73ABC75C" w14:textId="11E3A944" w:rsidR="002E61F4" w:rsidRDefault="0096359D" w:rsidP="005076BE">
      <w:pPr>
        <w:rPr>
          <w:b/>
        </w:rPr>
      </w:pPr>
      <w:r w:rsidRPr="002F3B8E">
        <w:rPr>
          <w:b/>
        </w:rPr>
        <w:t xml:space="preserve"> </w:t>
      </w:r>
      <w:r w:rsidR="00806B2B" w:rsidRPr="002F3B8E">
        <w:rPr>
          <w:b/>
        </w:rPr>
        <w:t xml:space="preserve">(My code </w:t>
      </w:r>
      <w:r>
        <w:rPr>
          <w:b/>
        </w:rPr>
        <w:t xml:space="preserve">from HW3 </w:t>
      </w:r>
      <w:r w:rsidR="00806B2B" w:rsidRPr="002F3B8E">
        <w:rPr>
          <w:b/>
        </w:rPr>
        <w:t>for confusion matrix)</w:t>
      </w:r>
    </w:p>
    <w:p w14:paraId="50731968" w14:textId="77777777" w:rsidR="0096359D" w:rsidRDefault="0096359D" w:rsidP="0096359D">
      <w:r>
        <w:t>[[47, 5], [0, 48]]</w:t>
      </w:r>
    </w:p>
    <w:p w14:paraId="6AA28DFC" w14:textId="77777777" w:rsidR="0096359D" w:rsidRDefault="0096359D" w:rsidP="0096359D">
      <w:r>
        <w:t>Accuracy: 0.95</w:t>
      </w:r>
    </w:p>
    <w:p w14:paraId="792DE944" w14:textId="77777777" w:rsidR="0096359D" w:rsidRDefault="0096359D" w:rsidP="0096359D">
      <w:r>
        <w:t>precision_class_1: 0.9056603773584906</w:t>
      </w:r>
    </w:p>
    <w:p w14:paraId="715AC50B" w14:textId="0A98B9A8" w:rsidR="0096359D" w:rsidRDefault="0096359D" w:rsidP="0096359D">
      <w:r>
        <w:t>precision_class_</w:t>
      </w:r>
      <w:r w:rsidR="001826A1">
        <w:t>-1</w:t>
      </w:r>
      <w:r>
        <w:t>: 1.0</w:t>
      </w:r>
    </w:p>
    <w:p w14:paraId="42463434" w14:textId="77777777" w:rsidR="0096359D" w:rsidRDefault="0096359D" w:rsidP="0096359D">
      <w:r>
        <w:t>recall_class_1: 1.0</w:t>
      </w:r>
    </w:p>
    <w:p w14:paraId="71E60B47" w14:textId="09556FBB" w:rsidR="0096359D" w:rsidRDefault="0096359D" w:rsidP="0096359D">
      <w:r>
        <w:t>recall_class_</w:t>
      </w:r>
      <w:r w:rsidR="001826A1">
        <w:t>-1</w:t>
      </w:r>
      <w:r>
        <w:t>: 0.9038461538461539</w:t>
      </w:r>
    </w:p>
    <w:p w14:paraId="2DAC1BB2" w14:textId="3EAF4F6F" w:rsidR="005E1EED" w:rsidRDefault="005E1EED" w:rsidP="0096359D">
      <w:pPr>
        <w:rPr>
          <w:b/>
        </w:rPr>
      </w:pPr>
    </w:p>
    <w:p w14:paraId="6B966B03" w14:textId="77777777" w:rsidR="005E1EED" w:rsidRDefault="005E1EED" w:rsidP="005E1EED">
      <w:r w:rsidRPr="001B2A7A">
        <w:rPr>
          <w:b/>
        </w:rPr>
        <w:t>According to the results</w:t>
      </w:r>
      <w:r>
        <w:rPr>
          <w:b/>
        </w:rPr>
        <w:t xml:space="preserve">: </w:t>
      </w:r>
      <w:r w:rsidRPr="001B2A7A">
        <w:t>the average</w:t>
      </w:r>
      <w:r>
        <w:rPr>
          <w:b/>
        </w:rPr>
        <w:t xml:space="preserve"> </w:t>
      </w:r>
      <w:r w:rsidRPr="001B2A7A">
        <w:t xml:space="preserve">accuracy is 0.95 </w:t>
      </w:r>
      <w:r>
        <w:t xml:space="preserve">for the hyper parameter values ( C=1 and  Kernel type is “Linear”) </w:t>
      </w:r>
    </w:p>
    <w:p w14:paraId="66873202" w14:textId="77777777" w:rsidR="005E1EED" w:rsidRPr="002F3B8E" w:rsidRDefault="005E1EED" w:rsidP="0096359D">
      <w:pPr>
        <w:rPr>
          <w:b/>
        </w:rPr>
      </w:pPr>
    </w:p>
    <w:p w14:paraId="5C8E3E21" w14:textId="6355A6F7" w:rsidR="00806B2B" w:rsidRPr="001826A1" w:rsidRDefault="001826A1" w:rsidP="005076BE">
      <w:pPr>
        <w:rPr>
          <w:b/>
        </w:rPr>
      </w:pPr>
      <w:r w:rsidRPr="001826A1">
        <w:rPr>
          <w:b/>
        </w:rPr>
        <w:lastRenderedPageBreak/>
        <w:t xml:space="preserve">Following </w:t>
      </w:r>
      <w:r>
        <w:rPr>
          <w:b/>
        </w:rPr>
        <w:t>are the visualization of both success and failure examples</w:t>
      </w:r>
      <w:r w:rsidR="005E1EED">
        <w:rPr>
          <w:b/>
        </w:rPr>
        <w:t xml:space="preserve"> and the related codes:</w:t>
      </w:r>
    </w:p>
    <w:p w14:paraId="5F5D7D28" w14:textId="77777777" w:rsidR="005E1EED" w:rsidRDefault="005E1EED" w:rsidP="005E1EED">
      <w:r>
        <w:t>Failure Examples</w:t>
      </w:r>
    </w:p>
    <w:p w14:paraId="20974126" w14:textId="77777777" w:rsidR="005E1EED" w:rsidRDefault="005E1EED" w:rsidP="005E1EED">
      <w:r>
        <w:t>Test samples: [[ 1.   9.1  8.1 18.5 21.6  7.7]</w:t>
      </w:r>
    </w:p>
    <w:p w14:paraId="65AB0B92" w14:textId="77777777" w:rsidR="005E1EED" w:rsidRDefault="005E1EED" w:rsidP="005E1EED">
      <w:r>
        <w:t xml:space="preserve"> [ 1.   9.1  8.2 19.2 22.2  7.7]</w:t>
      </w:r>
    </w:p>
    <w:p w14:paraId="6DE7C5CA" w14:textId="77777777" w:rsidR="005E1EED" w:rsidRDefault="005E1EED" w:rsidP="005E1EED">
      <w:r>
        <w:t xml:space="preserve"> [ 1.  10.8  9.5 22.5 26.3  9.1]</w:t>
      </w:r>
    </w:p>
    <w:p w14:paraId="6F9BC9D8" w14:textId="77777777" w:rsidR="005E1EED" w:rsidRDefault="005E1EED" w:rsidP="005E1EED">
      <w:r>
        <w:t xml:space="preserve"> [ 1.   9.8  8.9 20.4 23.9  8.8]</w:t>
      </w:r>
    </w:p>
    <w:p w14:paraId="469B6039" w14:textId="77777777" w:rsidR="005E1EED" w:rsidRDefault="005E1EED" w:rsidP="005E1EED">
      <w:r>
        <w:t xml:space="preserve"> [ 1.   7.2  6.5 14.7 17.1  6.1]] </w:t>
      </w:r>
    </w:p>
    <w:p w14:paraId="51C7552E" w14:textId="77777777" w:rsidR="005E1EED" w:rsidRDefault="005E1EED" w:rsidP="005E1EED">
      <w:r>
        <w:t xml:space="preserve"> Actual Label: [1. 1. 1. 1. 1.] </w:t>
      </w:r>
    </w:p>
    <w:p w14:paraId="08307F5A" w14:textId="29D581CE" w:rsidR="005E1EED" w:rsidRDefault="005E1EED" w:rsidP="005E1EED">
      <w:r>
        <w:t xml:space="preserve"> Predicted Label : [-1. -1. -1. -1. -1.]</w:t>
      </w:r>
    </w:p>
    <w:p w14:paraId="7EE172E8" w14:textId="77777777" w:rsidR="005E1EED" w:rsidRDefault="005E1EED" w:rsidP="005E1EED"/>
    <w:p w14:paraId="47925CE9" w14:textId="77777777" w:rsidR="005E1EED" w:rsidRDefault="005E1EED" w:rsidP="005E1EED">
      <w:r>
        <w:t>Success Examples</w:t>
      </w:r>
    </w:p>
    <w:p w14:paraId="55033FD8" w14:textId="77777777" w:rsidR="005E1EED" w:rsidRDefault="005E1EED" w:rsidP="005E1EED">
      <w:r>
        <w:t>Test samples: [[ 0.  20.6 17.5 41.5 46.2 19.2]</w:t>
      </w:r>
    </w:p>
    <w:p w14:paraId="78B51C34" w14:textId="77777777" w:rsidR="005E1EED" w:rsidRDefault="005E1EED" w:rsidP="005E1EED">
      <w:r>
        <w:t xml:space="preserve"> [ 0.  17.1 14.5 33.1 37.2 14.6]</w:t>
      </w:r>
    </w:p>
    <w:p w14:paraId="5707F5D1" w14:textId="77777777" w:rsidR="005E1EED" w:rsidRDefault="005E1EED" w:rsidP="005E1EED">
      <w:r>
        <w:t xml:space="preserve"> [ 0.  18.9 16.7 36.3 41.7 15.3]</w:t>
      </w:r>
    </w:p>
    <w:p w14:paraId="676E47BD" w14:textId="77777777" w:rsidR="005E1EED" w:rsidRDefault="005E1EED" w:rsidP="005E1EED">
      <w:r>
        <w:t xml:space="preserve"> [ 0.  21.9 15.7 45.4 51.  21.1]</w:t>
      </w:r>
    </w:p>
    <w:p w14:paraId="0CC2FE52" w14:textId="77777777" w:rsidR="005E1EED" w:rsidRDefault="005E1EED" w:rsidP="005E1EED">
      <w:r>
        <w:t xml:space="preserve"> [ 0.  23.  16.8 47.2 52.1 21.5]] </w:t>
      </w:r>
    </w:p>
    <w:p w14:paraId="2FA34F68" w14:textId="77777777" w:rsidR="005E1EED" w:rsidRDefault="005E1EED" w:rsidP="005E1EED">
      <w:r>
        <w:t xml:space="preserve"> Actual Label: [ 1.  1.  1. -1. -1.] </w:t>
      </w:r>
    </w:p>
    <w:p w14:paraId="7F04D2CA" w14:textId="11F8938E" w:rsidR="001B2A7A" w:rsidRDefault="005E1EED" w:rsidP="005E1EED">
      <w:r>
        <w:t xml:space="preserve"> Predicted Label : [ 1.  1.  1. -1. -1.]</w:t>
      </w:r>
    </w:p>
    <w:p w14:paraId="08416CC8" w14:textId="77777777" w:rsidR="005E1EED" w:rsidRDefault="005E1EED" w:rsidP="005E1EED"/>
    <w:p w14:paraId="790EB85C" w14:textId="44C39F14" w:rsidR="005E1EED" w:rsidRDefault="005E1EED"/>
    <w:p w14:paraId="5CCB91D8" w14:textId="2EA80695" w:rsidR="005E1EED" w:rsidRPr="005E1EED" w:rsidRDefault="005E1EED" w:rsidP="005E1E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E1EE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 xml:space="preserve">## Visualize the success </w:t>
      </w:r>
      <w:r w:rsidR="00A41024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>examples and</w:t>
      </w:r>
      <w:r w:rsidRPr="005E1EE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t xml:space="preserve"> failure examples</w:t>
      </w:r>
      <w:r w:rsidRPr="005E1EED">
        <w:rPr>
          <w:rFonts w:ascii="Courier New" w:eastAsia="Times New Roman" w:hAnsi="Courier New" w:cs="Courier New"/>
          <w:i/>
          <w:iCs/>
          <w:color w:val="808080"/>
          <w:sz w:val="18"/>
          <w:szCs w:val="18"/>
        </w:rPr>
        <w:br/>
      </w:r>
      <w:r w:rsidRPr="005E1EE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def 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visualize_failure_result(xTest, true_label,predict):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misclassified = np.logical_not(np.equal(predict, true_label))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misclassified_crabs=xTest[misclassified]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misclassified_crabs=misclassified_crabs[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0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: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5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]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predicted_label = predict[misclassified]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actual_label = true_label[misclassified]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5E1EED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5E1EE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"Failure Examples"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5E1EED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5E1EE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"Test samples: {} </w:t>
      </w:r>
      <w:r w:rsidRPr="005E1EE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\n</w:t>
      </w:r>
      <w:r w:rsidRPr="005E1EE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 Actual Label: {} </w:t>
      </w:r>
      <w:r w:rsidRPr="005E1EE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\n</w:t>
      </w:r>
      <w:r w:rsidRPr="005E1EE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 Predicted Label : {}</w:t>
      </w:r>
      <w:r w:rsidRPr="005E1EE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\n</w:t>
      </w:r>
      <w:r w:rsidRPr="005E1EE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"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.format(misclassified_crabs, actual_label[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0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: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5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],predicted_label[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0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: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5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]))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5E1EE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 xml:space="preserve">def 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visualize_success_result(xTest, true_label,predict):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correct_classified = (np.equal(predict, true_label))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correct_classified_crabs=xTest[correct_classified]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predicted_label =predict[correct_classified]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actual_label = true_label[correct_classified]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5E1EED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5E1EE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"Success Examples"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br/>
        <w:t xml:space="preserve">    </w:t>
      </w:r>
      <w:r w:rsidRPr="005E1EED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5E1EE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"Test samples: {} </w:t>
      </w:r>
      <w:r w:rsidRPr="005E1EE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\n</w:t>
      </w:r>
      <w:r w:rsidRPr="005E1EE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 Actual Label: {} </w:t>
      </w:r>
      <w:r w:rsidRPr="005E1EE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\n</w:t>
      </w:r>
      <w:r w:rsidRPr="005E1EE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 Predicted Label : {}</w:t>
      </w:r>
      <w:r w:rsidRPr="005E1EED">
        <w:rPr>
          <w:rFonts w:ascii="Courier New" w:eastAsia="Times New Roman" w:hAnsi="Courier New" w:cs="Courier New"/>
          <w:b/>
          <w:bCs/>
          <w:color w:val="000080"/>
          <w:sz w:val="18"/>
          <w:szCs w:val="18"/>
        </w:rPr>
        <w:t>\n</w:t>
      </w:r>
      <w:r w:rsidRPr="005E1EED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"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.format(correct_classified_crabs[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0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: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5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],actual_label[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0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: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5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],predicted_label[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0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:</w:t>
      </w:r>
      <w:r w:rsidRPr="005E1EED">
        <w:rPr>
          <w:rFonts w:ascii="Courier New" w:eastAsia="Times New Roman" w:hAnsi="Courier New" w:cs="Courier New"/>
          <w:color w:val="0000FF"/>
          <w:sz w:val="18"/>
          <w:szCs w:val="18"/>
        </w:rPr>
        <w:t>5</w:t>
      </w:r>
      <w:r w:rsidRPr="005E1EED">
        <w:rPr>
          <w:rFonts w:ascii="Courier New" w:eastAsia="Times New Roman" w:hAnsi="Courier New" w:cs="Courier New"/>
          <w:color w:val="000000"/>
          <w:sz w:val="18"/>
          <w:szCs w:val="18"/>
        </w:rPr>
        <w:t>]))</w:t>
      </w:r>
    </w:p>
    <w:p w14:paraId="1FBA8D45" w14:textId="77777777" w:rsidR="005E1EED" w:rsidRPr="001B2A7A" w:rsidRDefault="005E1EED"/>
    <w:sectPr w:rsidR="005E1EED" w:rsidRPr="001B2A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zMTMwMjI2MzMwMDZS0lEKTi0uzszPAykwrgUAVQRWXCwAAAA="/>
  </w:docVars>
  <w:rsids>
    <w:rsidRoot w:val="003D38F8"/>
    <w:rsid w:val="00103F16"/>
    <w:rsid w:val="001826A1"/>
    <w:rsid w:val="001B2A7A"/>
    <w:rsid w:val="00202F13"/>
    <w:rsid w:val="002A50AA"/>
    <w:rsid w:val="002E61F4"/>
    <w:rsid w:val="002F3B8E"/>
    <w:rsid w:val="002F493B"/>
    <w:rsid w:val="00303CB2"/>
    <w:rsid w:val="00306AE3"/>
    <w:rsid w:val="0033473A"/>
    <w:rsid w:val="0038474E"/>
    <w:rsid w:val="00393B5A"/>
    <w:rsid w:val="003D38F8"/>
    <w:rsid w:val="00402AC0"/>
    <w:rsid w:val="005076BE"/>
    <w:rsid w:val="00512B54"/>
    <w:rsid w:val="0053561D"/>
    <w:rsid w:val="005E1EED"/>
    <w:rsid w:val="0062226E"/>
    <w:rsid w:val="00673A3E"/>
    <w:rsid w:val="006F4188"/>
    <w:rsid w:val="00723494"/>
    <w:rsid w:val="0074004A"/>
    <w:rsid w:val="00775821"/>
    <w:rsid w:val="007934D3"/>
    <w:rsid w:val="007F4185"/>
    <w:rsid w:val="00806B2B"/>
    <w:rsid w:val="0081123B"/>
    <w:rsid w:val="00841E2D"/>
    <w:rsid w:val="00895E43"/>
    <w:rsid w:val="00931727"/>
    <w:rsid w:val="0096359D"/>
    <w:rsid w:val="00964428"/>
    <w:rsid w:val="009772B2"/>
    <w:rsid w:val="00996F21"/>
    <w:rsid w:val="00A26D04"/>
    <w:rsid w:val="00A41024"/>
    <w:rsid w:val="00A9134B"/>
    <w:rsid w:val="00AD0556"/>
    <w:rsid w:val="00AF3050"/>
    <w:rsid w:val="00B17B05"/>
    <w:rsid w:val="00B42548"/>
    <w:rsid w:val="00B619B2"/>
    <w:rsid w:val="00B84903"/>
    <w:rsid w:val="00BF5A6F"/>
    <w:rsid w:val="00C715CB"/>
    <w:rsid w:val="00C9267D"/>
    <w:rsid w:val="00D05955"/>
    <w:rsid w:val="00D13E82"/>
    <w:rsid w:val="00D438CE"/>
    <w:rsid w:val="00D8331A"/>
    <w:rsid w:val="00D859B2"/>
    <w:rsid w:val="00D9646A"/>
    <w:rsid w:val="00E77735"/>
    <w:rsid w:val="00E8350F"/>
    <w:rsid w:val="00EF60EC"/>
    <w:rsid w:val="00F00A24"/>
    <w:rsid w:val="00F40831"/>
    <w:rsid w:val="00FF7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D7B022"/>
  <w15:chartTrackingRefBased/>
  <w15:docId w15:val="{98DF3294-B031-49DC-A005-EA9D18841D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8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9644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442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7</Pages>
  <Words>1247</Words>
  <Characters>710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eh7</dc:creator>
  <cp:keywords/>
  <dc:description/>
  <cp:lastModifiedBy>A</cp:lastModifiedBy>
  <cp:revision>16</cp:revision>
  <dcterms:created xsi:type="dcterms:W3CDTF">2018-11-26T23:13:00Z</dcterms:created>
  <dcterms:modified xsi:type="dcterms:W3CDTF">2021-06-27T02:21:00Z</dcterms:modified>
</cp:coreProperties>
</file>